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224769" w14:textId="77777777" w:rsidR="001D6F3E" w:rsidRPr="009157F7" w:rsidRDefault="001D6F3E" w:rsidP="009157F7">
      <w:pPr>
        <w:pStyle w:val="Heading1"/>
        <w:jc w:val="center"/>
      </w:pPr>
      <w:r w:rsidRPr="009157F7">
        <w:t>Yoga Exercise Improvement Web App</w:t>
      </w:r>
    </w:p>
    <w:p w14:paraId="5E1A5D89" w14:textId="77777777" w:rsidR="001D6F3E" w:rsidRPr="009157F7" w:rsidRDefault="001D6F3E" w:rsidP="009157F7">
      <w:pPr>
        <w:pStyle w:val="Heading2"/>
        <w:jc w:val="both"/>
      </w:pPr>
      <w:r w:rsidRPr="009157F7">
        <w:t>Introduction</w:t>
      </w:r>
    </w:p>
    <w:p w14:paraId="34833B2B" w14:textId="77777777" w:rsidR="001D6F3E" w:rsidRPr="009157F7" w:rsidRDefault="001D6F3E" w:rsidP="009157F7">
      <w:pPr>
        <w:pStyle w:val="NormalWeb"/>
        <w:jc w:val="both"/>
      </w:pPr>
      <w:r w:rsidRPr="009157F7">
        <w:t>Welcome to the Yoga Exercise Improvement Web App, an innovative application designed to help yoga practitioners improve their poses through real-time feedback using computer vision technology. This app is aimed at enhancing user experience by providing accurate pose corrections, personalized recommendations, and tracking progress over time.</w:t>
      </w:r>
    </w:p>
    <w:p w14:paraId="2981B7C4" w14:textId="77777777" w:rsidR="001D6F3E" w:rsidRPr="009157F7" w:rsidRDefault="001D6F3E" w:rsidP="009157F7">
      <w:pPr>
        <w:pStyle w:val="Heading2"/>
        <w:jc w:val="both"/>
      </w:pPr>
      <w:r w:rsidRPr="009157F7">
        <w:t>Features</w:t>
      </w:r>
    </w:p>
    <w:p w14:paraId="70739731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Real-Time Pose Detection:</w:t>
      </w:r>
      <w:r w:rsidRPr="009157F7">
        <w:rPr>
          <w:rFonts w:ascii="Times New Roman" w:hAnsi="Times New Roman" w:cs="Times New Roman"/>
          <w:sz w:val="24"/>
          <w:szCs w:val="24"/>
        </w:rPr>
        <w:t xml:space="preserve"> Uses TensorFlow's </w:t>
      </w:r>
      <w:proofErr w:type="spellStart"/>
      <w:r w:rsidRPr="009157F7">
        <w:rPr>
          <w:rFonts w:ascii="Times New Roman" w:hAnsi="Times New Roman" w:cs="Times New Roman"/>
          <w:sz w:val="24"/>
          <w:szCs w:val="24"/>
        </w:rPr>
        <w:t>MoveNet</w:t>
      </w:r>
      <w:proofErr w:type="spellEnd"/>
      <w:r w:rsidRPr="009157F7">
        <w:rPr>
          <w:rFonts w:ascii="Times New Roman" w:hAnsi="Times New Roman" w:cs="Times New Roman"/>
          <w:sz w:val="24"/>
          <w:szCs w:val="24"/>
        </w:rPr>
        <w:t xml:space="preserve"> model to detect and analyze yoga poses.</w:t>
      </w:r>
    </w:p>
    <w:p w14:paraId="1D7C2D76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Accuracy Feedback:</w:t>
      </w:r>
      <w:r w:rsidRPr="009157F7">
        <w:rPr>
          <w:rFonts w:ascii="Times New Roman" w:hAnsi="Times New Roman" w:cs="Times New Roman"/>
          <w:sz w:val="24"/>
          <w:szCs w:val="24"/>
        </w:rPr>
        <w:t xml:space="preserve"> Provides real-time feedback on pose accuracy and suggests adjustments.</w:t>
      </w:r>
    </w:p>
    <w:p w14:paraId="3FE8C8AE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User Progress Tracking:</w:t>
      </w:r>
      <w:r w:rsidRPr="009157F7">
        <w:rPr>
          <w:rFonts w:ascii="Times New Roman" w:hAnsi="Times New Roman" w:cs="Times New Roman"/>
          <w:sz w:val="24"/>
          <w:szCs w:val="24"/>
        </w:rPr>
        <w:t xml:space="preserve"> Stores user sessions and tracks progress over time.</w:t>
      </w:r>
    </w:p>
    <w:p w14:paraId="6067999E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Engaging UI:</w:t>
      </w:r>
      <w:r w:rsidRPr="009157F7">
        <w:rPr>
          <w:rFonts w:ascii="Times New Roman" w:hAnsi="Times New Roman" w:cs="Times New Roman"/>
          <w:sz w:val="24"/>
          <w:szCs w:val="24"/>
        </w:rPr>
        <w:t xml:space="preserve"> Intuitive and user-friendly interface designed to keep users engaged.</w:t>
      </w:r>
    </w:p>
    <w:p w14:paraId="017D3D82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Voice Feedback:</w:t>
      </w:r>
      <w:r w:rsidRPr="009157F7">
        <w:rPr>
          <w:rFonts w:ascii="Times New Roman" w:hAnsi="Times New Roman" w:cs="Times New Roman"/>
          <w:sz w:val="24"/>
          <w:szCs w:val="24"/>
        </w:rPr>
        <w:t xml:space="preserve"> Uses pre-recorded audio clips to provide auditory feedback.</w:t>
      </w:r>
    </w:p>
    <w:p w14:paraId="3CAD6869" w14:textId="77777777" w:rsidR="001D6F3E" w:rsidRPr="009157F7" w:rsidRDefault="001D6F3E" w:rsidP="009157F7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Data Security:</w:t>
      </w:r>
      <w:r w:rsidRPr="009157F7">
        <w:rPr>
          <w:rFonts w:ascii="Times New Roman" w:hAnsi="Times New Roman" w:cs="Times New Roman"/>
          <w:sz w:val="24"/>
          <w:szCs w:val="24"/>
        </w:rPr>
        <w:t xml:space="preserve"> Ensures user data privacy and security with robust data management practices.</w:t>
      </w:r>
    </w:p>
    <w:p w14:paraId="638B6939" w14:textId="77777777" w:rsidR="001D6F3E" w:rsidRPr="009157F7" w:rsidRDefault="001D6F3E" w:rsidP="009157F7">
      <w:pPr>
        <w:pStyle w:val="Heading2"/>
        <w:jc w:val="both"/>
      </w:pPr>
      <w:r w:rsidRPr="009157F7">
        <w:t>Installation</w:t>
      </w:r>
    </w:p>
    <w:p w14:paraId="76509648" w14:textId="77777777" w:rsidR="001D6F3E" w:rsidRPr="009157F7" w:rsidRDefault="001D6F3E" w:rsidP="009157F7">
      <w:pPr>
        <w:pStyle w:val="NormalWeb"/>
        <w:jc w:val="both"/>
      </w:pPr>
      <w:r w:rsidRPr="009157F7">
        <w:t>To run the Yoga Exercise Improvement Web App locally, follow these steps:</w:t>
      </w:r>
    </w:p>
    <w:p w14:paraId="0CA23B8D" w14:textId="77777777" w:rsidR="001D6F3E" w:rsidRPr="009157F7" w:rsidRDefault="001D6F3E" w:rsidP="009157F7">
      <w:pPr>
        <w:pStyle w:val="NormalWeb"/>
        <w:numPr>
          <w:ilvl w:val="0"/>
          <w:numId w:val="9"/>
        </w:numPr>
        <w:jc w:val="both"/>
      </w:pPr>
      <w:r w:rsidRPr="009157F7">
        <w:rPr>
          <w:rStyle w:val="Strong"/>
        </w:rPr>
        <w:t>Clone the repository:</w:t>
      </w:r>
    </w:p>
    <w:p w14:paraId="1DBAF2BA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git </w:t>
      </w:r>
      <w:r w:rsidRPr="009157F7">
        <w:rPr>
          <w:rStyle w:val="hljs-builtin"/>
          <w:rFonts w:ascii="Times New Roman" w:hAnsi="Times New Roman" w:cs="Times New Roman"/>
          <w:sz w:val="24"/>
          <w:szCs w:val="24"/>
        </w:rPr>
        <w:t>clone</w:t>
      </w: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https://github.com/yourusername/yoga-exercise-improvement-app.git</w:t>
      </w:r>
    </w:p>
    <w:p w14:paraId="27FE89B6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ljs-builtin"/>
          <w:rFonts w:ascii="Times New Roman" w:hAnsi="Times New Roman" w:cs="Times New Roman"/>
          <w:sz w:val="24"/>
          <w:szCs w:val="24"/>
        </w:rPr>
        <w:t>cd</w:t>
      </w: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yoga-exercise-improvement-app</w:t>
      </w:r>
    </w:p>
    <w:p w14:paraId="6AF5D12C" w14:textId="77777777" w:rsidR="001D6F3E" w:rsidRPr="009157F7" w:rsidRDefault="001D6F3E" w:rsidP="009157F7">
      <w:pPr>
        <w:pStyle w:val="NormalWeb"/>
        <w:numPr>
          <w:ilvl w:val="0"/>
          <w:numId w:val="9"/>
        </w:numPr>
        <w:jc w:val="both"/>
      </w:pPr>
      <w:r w:rsidRPr="009157F7">
        <w:rPr>
          <w:rStyle w:val="Strong"/>
        </w:rPr>
        <w:t>Create a virtual environment and activate it:</w:t>
      </w:r>
    </w:p>
    <w:p w14:paraId="531C26AC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python -m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venv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venv</w:t>
      </w:r>
      <w:proofErr w:type="spellEnd"/>
    </w:p>
    <w:p w14:paraId="7A0467F4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ljs-builtin"/>
          <w:rFonts w:ascii="Times New Roman" w:hAnsi="Times New Roman" w:cs="Times New Roman"/>
          <w:sz w:val="24"/>
          <w:szCs w:val="24"/>
        </w:rPr>
        <w:t>source</w:t>
      </w: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venv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/bin/activate   </w:t>
      </w:r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# On Windows, use `</w:t>
      </w:r>
      <w:proofErr w:type="spellStart"/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venv</w:t>
      </w:r>
      <w:proofErr w:type="spellEnd"/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\Scripts\activate`</w:t>
      </w:r>
    </w:p>
    <w:p w14:paraId="1614E2D2" w14:textId="77777777" w:rsidR="001D6F3E" w:rsidRPr="009157F7" w:rsidRDefault="001D6F3E" w:rsidP="009157F7">
      <w:pPr>
        <w:pStyle w:val="NormalWeb"/>
        <w:numPr>
          <w:ilvl w:val="0"/>
          <w:numId w:val="9"/>
        </w:numPr>
        <w:jc w:val="both"/>
      </w:pPr>
      <w:r w:rsidRPr="009157F7">
        <w:rPr>
          <w:rStyle w:val="Strong"/>
        </w:rPr>
        <w:t>Install the required dependencies:</w:t>
      </w:r>
    </w:p>
    <w:p w14:paraId="7D14ACFB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>pip install -r requirements.txt</w:t>
      </w:r>
    </w:p>
    <w:p w14:paraId="1D3D2501" w14:textId="77777777" w:rsidR="001D6F3E" w:rsidRPr="009157F7" w:rsidRDefault="001D6F3E" w:rsidP="009157F7">
      <w:pPr>
        <w:pStyle w:val="NormalWeb"/>
        <w:numPr>
          <w:ilvl w:val="0"/>
          <w:numId w:val="9"/>
        </w:numPr>
        <w:jc w:val="both"/>
      </w:pPr>
      <w:r w:rsidRPr="009157F7">
        <w:rPr>
          <w:rStyle w:val="Strong"/>
        </w:rPr>
        <w:t xml:space="preserve">Download and place the </w:t>
      </w:r>
      <w:proofErr w:type="spellStart"/>
      <w:r w:rsidRPr="009157F7">
        <w:rPr>
          <w:rStyle w:val="Strong"/>
        </w:rPr>
        <w:t>MoveNet</w:t>
      </w:r>
      <w:proofErr w:type="spellEnd"/>
      <w:r w:rsidRPr="009157F7">
        <w:rPr>
          <w:rStyle w:val="Strong"/>
        </w:rPr>
        <w:t xml:space="preserve"> model:</w:t>
      </w:r>
    </w:p>
    <w:p w14:paraId="4DC148BE" w14:textId="77777777" w:rsidR="001D6F3E" w:rsidRPr="009157F7" w:rsidRDefault="001D6F3E" w:rsidP="009157F7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 xml:space="preserve">Download the </w:t>
      </w:r>
      <w:proofErr w:type="spellStart"/>
      <w:r w:rsidRPr="009157F7">
        <w:rPr>
          <w:rFonts w:ascii="Times New Roman" w:hAnsi="Times New Roman" w:cs="Times New Roman"/>
          <w:sz w:val="24"/>
          <w:szCs w:val="24"/>
        </w:rPr>
        <w:t>MoveNet</w:t>
      </w:r>
      <w:proofErr w:type="spellEnd"/>
      <w:r w:rsidRPr="009157F7">
        <w:rPr>
          <w:rFonts w:ascii="Times New Roman" w:hAnsi="Times New Roman" w:cs="Times New Roman"/>
          <w:sz w:val="24"/>
          <w:szCs w:val="24"/>
        </w:rPr>
        <w:t xml:space="preserve"> model from TensorFlow's repository.</w:t>
      </w:r>
    </w:p>
    <w:p w14:paraId="0B106F67" w14:textId="77777777" w:rsidR="001D6F3E" w:rsidRDefault="001D6F3E" w:rsidP="009157F7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 xml:space="preserve">Place the model in the </w:t>
      </w:r>
      <w:proofErr w:type="gramStart"/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models</w:t>
      </w:r>
      <w:proofErr w:type="gramEnd"/>
      <w:r w:rsidRPr="009157F7">
        <w:rPr>
          <w:rFonts w:ascii="Times New Roman" w:hAnsi="Times New Roman" w:cs="Times New Roman"/>
          <w:sz w:val="24"/>
          <w:szCs w:val="24"/>
        </w:rPr>
        <w:t xml:space="preserve"> directory.</w:t>
      </w:r>
    </w:p>
    <w:p w14:paraId="25B9D8FA" w14:textId="77777777" w:rsidR="00AC282C" w:rsidRPr="009157F7" w:rsidRDefault="00AC282C" w:rsidP="00AC282C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8E75BF" w14:textId="77777777" w:rsidR="001D6F3E" w:rsidRPr="009157F7" w:rsidRDefault="001D6F3E" w:rsidP="009157F7">
      <w:pPr>
        <w:pStyle w:val="NormalWeb"/>
        <w:numPr>
          <w:ilvl w:val="0"/>
          <w:numId w:val="9"/>
        </w:numPr>
        <w:jc w:val="both"/>
      </w:pPr>
      <w:r w:rsidRPr="009157F7">
        <w:rPr>
          <w:rStyle w:val="Strong"/>
        </w:rPr>
        <w:lastRenderedPageBreak/>
        <w:t>Set up the database:</w:t>
      </w:r>
    </w:p>
    <w:p w14:paraId="5636D0AB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flask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db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init</w:t>
      </w:r>
      <w:proofErr w:type="spellEnd"/>
    </w:p>
    <w:p w14:paraId="0FF002EC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flask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db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migrate -m </w:t>
      </w:r>
      <w:r w:rsidRPr="009157F7">
        <w:rPr>
          <w:rStyle w:val="hljs-string"/>
          <w:rFonts w:ascii="Times New Roman" w:hAnsi="Times New Roman" w:cs="Times New Roman"/>
          <w:sz w:val="24"/>
          <w:szCs w:val="24"/>
        </w:rPr>
        <w:t>"Initial migration."</w:t>
      </w:r>
    </w:p>
    <w:p w14:paraId="05ACC033" w14:textId="77777777" w:rsidR="001D6F3E" w:rsidRPr="009157F7" w:rsidRDefault="001D6F3E" w:rsidP="009157F7">
      <w:pPr>
        <w:pStyle w:val="HTMLPreformatted"/>
        <w:ind w:left="72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flask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db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upgrade</w:t>
      </w:r>
    </w:p>
    <w:p w14:paraId="4F561B4D" w14:textId="77777777" w:rsidR="001D6F3E" w:rsidRPr="009157F7" w:rsidRDefault="001D6F3E" w:rsidP="009157F7">
      <w:pPr>
        <w:pStyle w:val="Heading2"/>
        <w:jc w:val="both"/>
      </w:pPr>
      <w:r w:rsidRPr="009157F7">
        <w:t>Running the Application in VS Code</w:t>
      </w:r>
    </w:p>
    <w:p w14:paraId="35622A59" w14:textId="77777777" w:rsidR="001D6F3E" w:rsidRPr="009157F7" w:rsidRDefault="001D6F3E" w:rsidP="009157F7">
      <w:pPr>
        <w:pStyle w:val="NormalWeb"/>
        <w:jc w:val="both"/>
      </w:pPr>
      <w:r w:rsidRPr="009157F7">
        <w:t xml:space="preserve">To run the application using </w:t>
      </w:r>
      <w:r w:rsidRPr="009157F7">
        <w:rPr>
          <w:rStyle w:val="HTMLCode"/>
          <w:rFonts w:ascii="Times New Roman" w:hAnsi="Times New Roman" w:cs="Times New Roman"/>
          <w:sz w:val="24"/>
          <w:szCs w:val="24"/>
        </w:rPr>
        <w:t>python app.py</w:t>
      </w:r>
      <w:r w:rsidRPr="009157F7">
        <w:t xml:space="preserve"> in VS Code:</w:t>
      </w:r>
    </w:p>
    <w:p w14:paraId="6C8B0FA7" w14:textId="4718A83D" w:rsidR="001D6F3E" w:rsidRPr="009157F7" w:rsidRDefault="001D6F3E" w:rsidP="009157F7">
      <w:pPr>
        <w:pStyle w:val="NormalWeb"/>
        <w:numPr>
          <w:ilvl w:val="0"/>
          <w:numId w:val="10"/>
        </w:numPr>
        <w:jc w:val="both"/>
        <w:rPr>
          <w:rStyle w:val="Strong"/>
          <w:b w:val="0"/>
          <w:bCs w:val="0"/>
        </w:rPr>
      </w:pPr>
      <w:r w:rsidRPr="009157F7">
        <w:rPr>
          <w:rStyle w:val="Strong"/>
        </w:rPr>
        <w:t>Open the project folder in VS Code:</w:t>
      </w:r>
    </w:p>
    <w:p w14:paraId="39E88FD9" w14:textId="77777777" w:rsidR="001D6F3E" w:rsidRPr="009157F7" w:rsidRDefault="001D6F3E" w:rsidP="009157F7">
      <w:pPr>
        <w:pStyle w:val="NormalWeb"/>
        <w:ind w:left="720"/>
        <w:jc w:val="both"/>
        <w:rPr>
          <w:rStyle w:val="Strong"/>
          <w:b w:val="0"/>
          <w:bCs w:val="0"/>
        </w:rPr>
      </w:pPr>
    </w:p>
    <w:p w14:paraId="4AD23724" w14:textId="77777777" w:rsidR="001D6F3E" w:rsidRPr="009157F7" w:rsidRDefault="001D6F3E" w:rsidP="009157F7">
      <w:pPr>
        <w:pStyle w:val="NormalWeb"/>
        <w:numPr>
          <w:ilvl w:val="0"/>
          <w:numId w:val="10"/>
        </w:numPr>
        <w:jc w:val="both"/>
      </w:pPr>
      <w:r w:rsidRPr="009157F7">
        <w:rPr>
          <w:rStyle w:val="Strong"/>
        </w:rPr>
        <w:t>Ensure your virtual environment is activated:</w:t>
      </w:r>
    </w:p>
    <w:p w14:paraId="7D9A2D1A" w14:textId="77777777" w:rsidR="001D6F3E" w:rsidRPr="009157F7" w:rsidRDefault="001D6F3E" w:rsidP="009157F7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Open the terminal in VS Code (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Ctrl </w:t>
      </w:r>
      <w:proofErr w:type="gramStart"/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+ </w:t>
      </w:r>
      <w:r w:rsidRPr="009157F7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Pr="009157F7">
        <w:rPr>
          <w:rFonts w:ascii="Times New Roman" w:hAnsi="Times New Roman" w:cs="Times New Roman"/>
          <w:sz w:val="24"/>
          <w:szCs w:val="24"/>
        </w:rPr>
        <w:t xml:space="preserve"> and activate the virtual environment:</w:t>
      </w:r>
    </w:p>
    <w:p w14:paraId="47969EEC" w14:textId="77777777" w:rsidR="001D6F3E" w:rsidRPr="009157F7" w:rsidRDefault="001D6F3E" w:rsidP="009157F7">
      <w:pPr>
        <w:pStyle w:val="HTMLPreformatted"/>
        <w:tabs>
          <w:tab w:val="clear" w:pos="7328"/>
          <w:tab w:val="clear" w:pos="8244"/>
          <w:tab w:val="clear" w:pos="9160"/>
          <w:tab w:val="clear" w:pos="10076"/>
        </w:tabs>
        <w:ind w:left="144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ljs-builtin"/>
          <w:rFonts w:ascii="Times New Roman" w:hAnsi="Times New Roman" w:cs="Times New Roman"/>
          <w:sz w:val="24"/>
          <w:szCs w:val="24"/>
        </w:rPr>
        <w:t>source</w:t>
      </w:r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157F7">
        <w:rPr>
          <w:rStyle w:val="HTMLCode"/>
          <w:rFonts w:ascii="Times New Roman" w:hAnsi="Times New Roman" w:cs="Times New Roman"/>
          <w:sz w:val="24"/>
          <w:szCs w:val="24"/>
        </w:rPr>
        <w:t>venv</w:t>
      </w:r>
      <w:proofErr w:type="spellEnd"/>
      <w:r w:rsidRPr="009157F7">
        <w:rPr>
          <w:rStyle w:val="HTMLCode"/>
          <w:rFonts w:ascii="Times New Roman" w:hAnsi="Times New Roman" w:cs="Times New Roman"/>
          <w:sz w:val="24"/>
          <w:szCs w:val="24"/>
        </w:rPr>
        <w:t xml:space="preserve">/bin/activate   </w:t>
      </w:r>
    </w:p>
    <w:p w14:paraId="542A4263" w14:textId="221981D5" w:rsidR="001D6F3E" w:rsidRPr="009157F7" w:rsidRDefault="001D6F3E" w:rsidP="009157F7">
      <w:pPr>
        <w:pStyle w:val="HTMLPreformatted"/>
        <w:tabs>
          <w:tab w:val="clear" w:pos="7328"/>
          <w:tab w:val="clear" w:pos="8244"/>
          <w:tab w:val="clear" w:pos="9160"/>
          <w:tab w:val="clear" w:pos="10076"/>
        </w:tabs>
        <w:ind w:left="144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# On Windows, use `</w:t>
      </w:r>
      <w:proofErr w:type="spellStart"/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venv</w:t>
      </w:r>
      <w:proofErr w:type="spellEnd"/>
      <w:r w:rsidRPr="009157F7">
        <w:rPr>
          <w:rStyle w:val="hljs-comment"/>
          <w:rFonts w:ascii="Times New Roman" w:hAnsi="Times New Roman" w:cs="Times New Roman"/>
          <w:sz w:val="24"/>
          <w:szCs w:val="24"/>
        </w:rPr>
        <w:t>\Scripts\activate`</w:t>
      </w:r>
    </w:p>
    <w:p w14:paraId="7441B27E" w14:textId="77777777" w:rsidR="001D6F3E" w:rsidRPr="009157F7" w:rsidRDefault="001D6F3E" w:rsidP="009157F7">
      <w:pPr>
        <w:pStyle w:val="NormalWeb"/>
        <w:numPr>
          <w:ilvl w:val="0"/>
          <w:numId w:val="10"/>
        </w:numPr>
        <w:jc w:val="both"/>
      </w:pPr>
      <w:r w:rsidRPr="009157F7">
        <w:rPr>
          <w:rStyle w:val="Strong"/>
        </w:rPr>
        <w:t>Run the application:</w:t>
      </w:r>
    </w:p>
    <w:p w14:paraId="17698682" w14:textId="77777777" w:rsidR="001D6F3E" w:rsidRPr="009157F7" w:rsidRDefault="001D6F3E" w:rsidP="009157F7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In the terminal, simply run:</w:t>
      </w:r>
    </w:p>
    <w:p w14:paraId="43703C76" w14:textId="77777777" w:rsidR="001D6F3E" w:rsidRPr="009157F7" w:rsidRDefault="001D6F3E" w:rsidP="009157F7">
      <w:pPr>
        <w:pStyle w:val="HTMLPreformatted"/>
        <w:ind w:left="1440"/>
        <w:jc w:val="both"/>
        <w:rPr>
          <w:rStyle w:val="HTMLCode"/>
          <w:rFonts w:ascii="Times New Roman" w:hAnsi="Times New Roman" w:cs="Times New Roman"/>
          <w:sz w:val="24"/>
          <w:szCs w:val="24"/>
        </w:rPr>
      </w:pPr>
      <w:r w:rsidRPr="009157F7">
        <w:rPr>
          <w:rStyle w:val="HTMLCode"/>
          <w:rFonts w:ascii="Times New Roman" w:hAnsi="Times New Roman" w:cs="Times New Roman"/>
          <w:sz w:val="24"/>
          <w:szCs w:val="24"/>
        </w:rPr>
        <w:t>python app.py</w:t>
      </w:r>
    </w:p>
    <w:p w14:paraId="43CC6245" w14:textId="77777777" w:rsidR="001D6F3E" w:rsidRPr="009157F7" w:rsidRDefault="001D6F3E" w:rsidP="009157F7">
      <w:pPr>
        <w:pStyle w:val="NormalWeb"/>
        <w:numPr>
          <w:ilvl w:val="0"/>
          <w:numId w:val="10"/>
        </w:numPr>
        <w:jc w:val="both"/>
      </w:pPr>
      <w:r w:rsidRPr="009157F7">
        <w:rPr>
          <w:rStyle w:val="Strong"/>
        </w:rPr>
        <w:t>Access the application:</w:t>
      </w:r>
    </w:p>
    <w:p w14:paraId="12E2BE05" w14:textId="77777777" w:rsidR="001D6F3E" w:rsidRPr="009157F7" w:rsidRDefault="001D6F3E" w:rsidP="009157F7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 xml:space="preserve">Open your web browser and go to 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http://127.0.0.1:5001</w:t>
      </w:r>
      <w:r w:rsidRPr="009157F7">
        <w:rPr>
          <w:rFonts w:ascii="Times New Roman" w:hAnsi="Times New Roman" w:cs="Times New Roman"/>
          <w:sz w:val="24"/>
          <w:szCs w:val="24"/>
        </w:rPr>
        <w:t>.</w:t>
      </w:r>
    </w:p>
    <w:p w14:paraId="1FA08E33" w14:textId="77777777" w:rsidR="001D6F3E" w:rsidRPr="009157F7" w:rsidRDefault="001D6F3E" w:rsidP="009157F7">
      <w:pPr>
        <w:pStyle w:val="Heading2"/>
        <w:jc w:val="both"/>
      </w:pPr>
      <w:r w:rsidRPr="009157F7">
        <w:t>Usage</w:t>
      </w:r>
    </w:p>
    <w:p w14:paraId="6D7BFFD5" w14:textId="77777777" w:rsidR="001D6F3E" w:rsidRPr="009157F7" w:rsidRDefault="001D6F3E" w:rsidP="009157F7">
      <w:pPr>
        <w:pStyle w:val="NormalWeb"/>
        <w:numPr>
          <w:ilvl w:val="0"/>
          <w:numId w:val="11"/>
        </w:numPr>
        <w:jc w:val="both"/>
      </w:pPr>
      <w:r w:rsidRPr="009157F7">
        <w:rPr>
          <w:rStyle w:val="Strong"/>
        </w:rPr>
        <w:t>Sign In or Register:</w:t>
      </w:r>
    </w:p>
    <w:p w14:paraId="49128F41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New users can register by providing a username, email, and password.</w:t>
      </w:r>
    </w:p>
    <w:p w14:paraId="680E9AA2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Existing users can sign in using their email and password.</w:t>
      </w:r>
    </w:p>
    <w:p w14:paraId="134F39E2" w14:textId="77777777" w:rsidR="001D6F3E" w:rsidRPr="009157F7" w:rsidRDefault="001D6F3E" w:rsidP="009157F7">
      <w:pPr>
        <w:pStyle w:val="NormalWeb"/>
        <w:numPr>
          <w:ilvl w:val="0"/>
          <w:numId w:val="11"/>
        </w:numPr>
        <w:jc w:val="both"/>
      </w:pPr>
      <w:r w:rsidRPr="009157F7">
        <w:rPr>
          <w:rStyle w:val="Strong"/>
        </w:rPr>
        <w:t>Select a Yoga Pose:</w:t>
      </w:r>
    </w:p>
    <w:p w14:paraId="616C3E55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 xml:space="preserve">Choose a yoga pose from the list available on the 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poses.html</w:t>
      </w:r>
      <w:r w:rsidRPr="009157F7">
        <w:rPr>
          <w:rFonts w:ascii="Times New Roman" w:hAnsi="Times New Roman" w:cs="Times New Roman"/>
          <w:sz w:val="24"/>
          <w:szCs w:val="24"/>
        </w:rPr>
        <w:t xml:space="preserve"> page.</w:t>
      </w:r>
    </w:p>
    <w:p w14:paraId="10A03BAB" w14:textId="77777777" w:rsidR="001D6F3E" w:rsidRPr="009157F7" w:rsidRDefault="001D6F3E" w:rsidP="009157F7">
      <w:pPr>
        <w:pStyle w:val="NormalWeb"/>
        <w:numPr>
          <w:ilvl w:val="0"/>
          <w:numId w:val="11"/>
        </w:numPr>
        <w:jc w:val="both"/>
      </w:pPr>
      <w:r w:rsidRPr="009157F7">
        <w:rPr>
          <w:rStyle w:val="Strong"/>
        </w:rPr>
        <w:t>Start the Pose Detection:</w:t>
      </w:r>
    </w:p>
    <w:p w14:paraId="6E1DBB1A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Click the "Start" button to begin the real-time pose detection.</w:t>
      </w:r>
    </w:p>
    <w:p w14:paraId="059FC631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The app will open a new window with the webcam feed and start analyzing your pose.</w:t>
      </w:r>
    </w:p>
    <w:p w14:paraId="5D82EF16" w14:textId="77777777" w:rsidR="001D6F3E" w:rsidRPr="009157F7" w:rsidRDefault="001D6F3E" w:rsidP="009157F7">
      <w:pPr>
        <w:pStyle w:val="NormalWeb"/>
        <w:numPr>
          <w:ilvl w:val="0"/>
          <w:numId w:val="11"/>
        </w:numPr>
        <w:jc w:val="both"/>
      </w:pPr>
      <w:r w:rsidRPr="009157F7">
        <w:rPr>
          <w:rStyle w:val="Strong"/>
        </w:rPr>
        <w:t>Receive Feedback:</w:t>
      </w:r>
    </w:p>
    <w:p w14:paraId="031AFC0F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The app will provide real-time feedback on your pose accuracy.</w:t>
      </w:r>
    </w:p>
    <w:p w14:paraId="3D446F7D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Audio feedback will suggest adjustments if the pose is incorrect.</w:t>
      </w:r>
    </w:p>
    <w:p w14:paraId="0575F66B" w14:textId="77777777" w:rsidR="001D6F3E" w:rsidRPr="009157F7" w:rsidRDefault="001D6F3E" w:rsidP="009157F7">
      <w:pPr>
        <w:pStyle w:val="NormalWeb"/>
        <w:numPr>
          <w:ilvl w:val="0"/>
          <w:numId w:val="11"/>
        </w:numPr>
        <w:jc w:val="both"/>
      </w:pPr>
      <w:r w:rsidRPr="009157F7">
        <w:rPr>
          <w:rStyle w:val="Strong"/>
        </w:rPr>
        <w:t>Track Your Progress:</w:t>
      </w:r>
    </w:p>
    <w:p w14:paraId="197B0F7C" w14:textId="77777777" w:rsidR="001D6F3E" w:rsidRPr="009157F7" w:rsidRDefault="001D6F3E" w:rsidP="009157F7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</w:rPr>
      </w:pPr>
      <w:r w:rsidRPr="009157F7">
        <w:rPr>
          <w:rFonts w:ascii="Times New Roman" w:hAnsi="Times New Roman" w:cs="Times New Roman"/>
          <w:sz w:val="24"/>
          <w:szCs w:val="24"/>
        </w:rPr>
        <w:t xml:space="preserve">View your session history and track your progress over time on the 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history.html</w:t>
      </w:r>
      <w:r w:rsidRPr="009157F7">
        <w:rPr>
          <w:rFonts w:ascii="Times New Roman" w:hAnsi="Times New Roman" w:cs="Times New Roman"/>
          <w:sz w:val="24"/>
          <w:szCs w:val="24"/>
        </w:rPr>
        <w:t xml:space="preserve"> page.</w:t>
      </w:r>
    </w:p>
    <w:p w14:paraId="5F057344" w14:textId="77777777" w:rsidR="009157F7" w:rsidRPr="009157F7" w:rsidRDefault="009157F7" w:rsidP="009157F7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</w:rPr>
      </w:pPr>
    </w:p>
    <w:p w14:paraId="210DCCC2" w14:textId="77777777" w:rsidR="001D6F3E" w:rsidRPr="009157F7" w:rsidRDefault="001D6F3E" w:rsidP="009157F7">
      <w:pPr>
        <w:pStyle w:val="Heading2"/>
        <w:jc w:val="both"/>
      </w:pPr>
      <w:r w:rsidRPr="009157F7">
        <w:t>Project Structure</w:t>
      </w:r>
    </w:p>
    <w:p w14:paraId="074BD9F1" w14:textId="01E99A10" w:rsidR="001D6F3E" w:rsidRPr="009157F7" w:rsidRDefault="001D6F3E" w:rsidP="009157F7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app.py:</w:t>
      </w:r>
      <w:r w:rsidRPr="009157F7">
        <w:rPr>
          <w:rFonts w:ascii="Times New Roman" w:hAnsi="Times New Roman" w:cs="Times New Roman"/>
          <w:sz w:val="24"/>
          <w:szCs w:val="24"/>
        </w:rPr>
        <w:t xml:space="preserve"> The main application file containing routes and backend logic.</w:t>
      </w:r>
    </w:p>
    <w:p w14:paraId="08ED5881" w14:textId="08EB0BA7" w:rsidR="001D6F3E" w:rsidRPr="009157F7" w:rsidRDefault="001D6F3E" w:rsidP="009157F7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angleCal</w:t>
      </w:r>
      <w:r w:rsidRPr="009157F7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Pr="009157F7">
        <w:rPr>
          <w:rFonts w:ascii="Times New Roman" w:hAnsi="Times New Roman" w:cs="Times New Roman"/>
          <w:b/>
          <w:bCs/>
          <w:sz w:val="24"/>
          <w:szCs w:val="24"/>
        </w:rPr>
        <w:t xml:space="preserve">py </w:t>
      </w:r>
      <w:r w:rsidRPr="009157F7">
        <w:rPr>
          <w:rFonts w:ascii="Times New Roman" w:hAnsi="Times New Roman" w:cs="Times New Roman"/>
          <w:sz w:val="24"/>
          <w:szCs w:val="24"/>
        </w:rPr>
        <w:t>Contains file for calculating angles of any yoga pose</w:t>
      </w:r>
    </w:p>
    <w:p w14:paraId="03F4A3DC" w14:textId="77777777" w:rsidR="001D6F3E" w:rsidRPr="009157F7" w:rsidRDefault="001D6F3E" w:rsidP="009157F7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static/</w:t>
      </w:r>
      <w:r w:rsidRPr="009157F7">
        <w:rPr>
          <w:rFonts w:ascii="Times New Roman" w:hAnsi="Times New Roman" w:cs="Times New Roman"/>
          <w:sz w:val="24"/>
          <w:szCs w:val="24"/>
        </w:rPr>
        <w:t>: Contains static files like CSS, images, and JavaScript.</w:t>
      </w:r>
    </w:p>
    <w:p w14:paraId="5B3ECFF7" w14:textId="77777777" w:rsidR="001D6F3E" w:rsidRPr="009157F7" w:rsidRDefault="001D6F3E" w:rsidP="009157F7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templates/</w:t>
      </w:r>
      <w:r w:rsidRPr="009157F7">
        <w:rPr>
          <w:rFonts w:ascii="Times New Roman" w:hAnsi="Times New Roman" w:cs="Times New Roman"/>
          <w:sz w:val="24"/>
          <w:szCs w:val="24"/>
        </w:rPr>
        <w:t>: Contains HTML templates for different pages.</w:t>
      </w:r>
    </w:p>
    <w:p w14:paraId="13BD148B" w14:textId="77777777" w:rsidR="001D6F3E" w:rsidRPr="009157F7" w:rsidRDefault="001D6F3E" w:rsidP="009157F7">
      <w:pPr>
        <w:numPr>
          <w:ilvl w:val="0"/>
          <w:numId w:val="12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Style w:val="Strong"/>
          <w:rFonts w:ascii="Times New Roman" w:hAnsi="Times New Roman" w:cs="Times New Roman"/>
          <w:sz w:val="24"/>
          <w:szCs w:val="24"/>
        </w:rPr>
        <w:t>requirements.txt:</w:t>
      </w:r>
      <w:r w:rsidRPr="009157F7">
        <w:rPr>
          <w:rFonts w:ascii="Times New Roman" w:hAnsi="Times New Roman" w:cs="Times New Roman"/>
          <w:sz w:val="24"/>
          <w:szCs w:val="24"/>
        </w:rPr>
        <w:t xml:space="preserve"> Lists all the dependencies required for the project.</w:t>
      </w:r>
    </w:p>
    <w:p w14:paraId="74B48872" w14:textId="77777777" w:rsidR="009157F7" w:rsidRPr="009157F7" w:rsidRDefault="009157F7" w:rsidP="009157F7">
      <w:pPr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</w:rPr>
      </w:pPr>
    </w:p>
    <w:p w14:paraId="57C9DBDB" w14:textId="77777777" w:rsidR="001D6F3E" w:rsidRPr="009157F7" w:rsidRDefault="001D6F3E" w:rsidP="009157F7">
      <w:pPr>
        <w:pStyle w:val="Heading2"/>
        <w:jc w:val="both"/>
      </w:pPr>
      <w:r w:rsidRPr="009157F7">
        <w:t>Contributing</w:t>
      </w:r>
    </w:p>
    <w:p w14:paraId="760445B5" w14:textId="77777777" w:rsidR="001D6F3E" w:rsidRPr="009157F7" w:rsidRDefault="001D6F3E" w:rsidP="009157F7">
      <w:pPr>
        <w:pStyle w:val="NormalWeb"/>
        <w:spacing w:line="276" w:lineRule="auto"/>
        <w:jc w:val="both"/>
      </w:pPr>
      <w:r w:rsidRPr="009157F7">
        <w:t>We welcome contributions to improve the Yoga Exercise Improvement Web App. To contribute, please follow these steps:</w:t>
      </w:r>
    </w:p>
    <w:p w14:paraId="1CF33933" w14:textId="77777777" w:rsidR="001D6F3E" w:rsidRPr="009157F7" w:rsidRDefault="001D6F3E" w:rsidP="009157F7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Fork the repository.</w:t>
      </w:r>
    </w:p>
    <w:p w14:paraId="39E62A87" w14:textId="77777777" w:rsidR="001D6F3E" w:rsidRPr="009157F7" w:rsidRDefault="001D6F3E" w:rsidP="009157F7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Create a new branch (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git checkout -b feature-branch</w:t>
      </w:r>
      <w:r w:rsidRPr="009157F7">
        <w:rPr>
          <w:rFonts w:ascii="Times New Roman" w:hAnsi="Times New Roman" w:cs="Times New Roman"/>
          <w:sz w:val="24"/>
          <w:szCs w:val="24"/>
        </w:rPr>
        <w:t>).</w:t>
      </w:r>
    </w:p>
    <w:p w14:paraId="4DFA3E15" w14:textId="77777777" w:rsidR="001D6F3E" w:rsidRPr="009157F7" w:rsidRDefault="001D6F3E" w:rsidP="009157F7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Make your changes and commit them (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git commit -m 'Add new feature'</w:t>
      </w:r>
      <w:r w:rsidRPr="009157F7">
        <w:rPr>
          <w:rFonts w:ascii="Times New Roman" w:hAnsi="Times New Roman" w:cs="Times New Roman"/>
          <w:sz w:val="24"/>
          <w:szCs w:val="24"/>
        </w:rPr>
        <w:t>).</w:t>
      </w:r>
    </w:p>
    <w:p w14:paraId="142C7895" w14:textId="77777777" w:rsidR="001D6F3E" w:rsidRPr="009157F7" w:rsidRDefault="001D6F3E" w:rsidP="009157F7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Push to the branch (</w:t>
      </w:r>
      <w:r w:rsidRPr="009157F7">
        <w:rPr>
          <w:rStyle w:val="HTMLCode"/>
          <w:rFonts w:ascii="Times New Roman" w:eastAsiaTheme="minorHAnsi" w:hAnsi="Times New Roman" w:cs="Times New Roman"/>
          <w:sz w:val="24"/>
          <w:szCs w:val="24"/>
        </w:rPr>
        <w:t>git push origin feature-branch</w:t>
      </w:r>
      <w:r w:rsidRPr="009157F7">
        <w:rPr>
          <w:rFonts w:ascii="Times New Roman" w:hAnsi="Times New Roman" w:cs="Times New Roman"/>
          <w:sz w:val="24"/>
          <w:szCs w:val="24"/>
        </w:rPr>
        <w:t>).</w:t>
      </w:r>
    </w:p>
    <w:p w14:paraId="091AB483" w14:textId="77777777" w:rsidR="001D6F3E" w:rsidRPr="009157F7" w:rsidRDefault="001D6F3E" w:rsidP="009157F7">
      <w:pPr>
        <w:numPr>
          <w:ilvl w:val="0"/>
          <w:numId w:val="13"/>
        </w:numPr>
        <w:spacing w:before="100" w:beforeAutospacing="1" w:after="100" w:afterAutospacing="1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57F7">
        <w:rPr>
          <w:rFonts w:ascii="Times New Roman" w:hAnsi="Times New Roman" w:cs="Times New Roman"/>
          <w:sz w:val="24"/>
          <w:szCs w:val="24"/>
        </w:rPr>
        <w:t>Create a new Pull Request.</w:t>
      </w:r>
    </w:p>
    <w:p w14:paraId="608BCAE6" w14:textId="77777777" w:rsidR="001D6F3E" w:rsidRPr="009157F7" w:rsidRDefault="001D6F3E" w:rsidP="009157F7">
      <w:pPr>
        <w:pStyle w:val="Heading2"/>
        <w:jc w:val="both"/>
      </w:pPr>
      <w:r w:rsidRPr="009157F7">
        <w:t>License</w:t>
      </w:r>
    </w:p>
    <w:p w14:paraId="6DF3B411" w14:textId="77777777" w:rsidR="001D6F3E" w:rsidRPr="009157F7" w:rsidRDefault="001D6F3E" w:rsidP="009157F7">
      <w:pPr>
        <w:pStyle w:val="NormalWeb"/>
        <w:jc w:val="both"/>
      </w:pPr>
      <w:r w:rsidRPr="009157F7">
        <w:t>This project is licensed under the MIT License. See the LICENSE file for details.</w:t>
      </w:r>
    </w:p>
    <w:p w14:paraId="394FDA33" w14:textId="77777777" w:rsidR="001D6F3E" w:rsidRPr="009157F7" w:rsidRDefault="001D6F3E" w:rsidP="009157F7">
      <w:pPr>
        <w:pStyle w:val="Heading2"/>
        <w:jc w:val="both"/>
      </w:pPr>
      <w:r w:rsidRPr="009157F7">
        <w:t>Acknowledgements</w:t>
      </w:r>
    </w:p>
    <w:p w14:paraId="4772B144" w14:textId="77777777" w:rsidR="001D6F3E" w:rsidRPr="009157F7" w:rsidRDefault="001D6F3E" w:rsidP="009157F7">
      <w:pPr>
        <w:pStyle w:val="NormalWeb"/>
        <w:jc w:val="both"/>
      </w:pPr>
      <w:r w:rsidRPr="009157F7">
        <w:t xml:space="preserve">We would like to thank the developers and researchers behind TensorFlow, </w:t>
      </w:r>
      <w:proofErr w:type="spellStart"/>
      <w:r w:rsidRPr="009157F7">
        <w:t>MoveNet</w:t>
      </w:r>
      <w:proofErr w:type="spellEnd"/>
      <w:r w:rsidRPr="009157F7">
        <w:t xml:space="preserve">, </w:t>
      </w:r>
      <w:proofErr w:type="spellStart"/>
      <w:r w:rsidRPr="009157F7">
        <w:t>Mediapipe</w:t>
      </w:r>
      <w:proofErr w:type="spellEnd"/>
      <w:r w:rsidRPr="009157F7">
        <w:t>, and other libraries used in this project. Their work made this project possible.</w:t>
      </w:r>
    </w:p>
    <w:p w14:paraId="16075645" w14:textId="77777777" w:rsidR="001D6F3E" w:rsidRPr="009157F7" w:rsidRDefault="001D6F3E" w:rsidP="009157F7">
      <w:pPr>
        <w:pStyle w:val="Heading2"/>
        <w:jc w:val="both"/>
      </w:pPr>
      <w:r w:rsidRPr="009157F7">
        <w:t>Contact</w:t>
      </w:r>
    </w:p>
    <w:p w14:paraId="3285635E" w14:textId="77777777" w:rsidR="001D6F3E" w:rsidRPr="009157F7" w:rsidRDefault="001D6F3E" w:rsidP="009157F7">
      <w:pPr>
        <w:pStyle w:val="NormalWeb"/>
        <w:jc w:val="both"/>
      </w:pPr>
      <w:r w:rsidRPr="009157F7">
        <w:t>For any questions or feedback, please contact us at:</w:t>
      </w:r>
    </w:p>
    <w:p w14:paraId="1D6FB620" w14:textId="77777777" w:rsidR="009157F7" w:rsidRPr="00437F54" w:rsidRDefault="009157F7" w:rsidP="009157F7">
      <w:pPr>
        <w:numPr>
          <w:ilvl w:val="0"/>
          <w:numId w:val="15"/>
        </w:numPr>
        <w:spacing w:before="240" w:after="100" w:afterAutospacing="1" w:line="240" w:lineRule="auto"/>
        <w:jc w:val="both"/>
        <w:rPr>
          <w:rFonts w:ascii="Times New Roman" w:hAnsi="Times New Roman"/>
        </w:rPr>
      </w:pPr>
      <w:r w:rsidRPr="00437F54">
        <w:rPr>
          <w:rFonts w:ascii="Times New Roman" w:hAnsi="Times New Roman"/>
        </w:rPr>
        <w:t>Emmanuel Nwonye</w:t>
      </w:r>
    </w:p>
    <w:p w14:paraId="61AAB646" w14:textId="77777777" w:rsidR="009157F7" w:rsidRPr="00437F54" w:rsidRDefault="009157F7" w:rsidP="009157F7">
      <w:pPr>
        <w:numPr>
          <w:ilvl w:val="0"/>
          <w:numId w:val="15"/>
        </w:numPr>
        <w:spacing w:before="240" w:after="100" w:afterAutospacing="1" w:line="240" w:lineRule="auto"/>
        <w:jc w:val="both"/>
        <w:rPr>
          <w:rFonts w:ascii="Times New Roman" w:hAnsi="Times New Roman"/>
        </w:rPr>
      </w:pPr>
      <w:r w:rsidRPr="00437F54">
        <w:rPr>
          <w:rFonts w:ascii="Times New Roman" w:hAnsi="Times New Roman"/>
        </w:rPr>
        <w:t xml:space="preserve">Email: </w:t>
      </w:r>
      <w:r w:rsidRPr="00437F5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.nwonye0320231@arts.ac.uk</w:t>
      </w:r>
    </w:p>
    <w:p w14:paraId="6D1F94A9" w14:textId="77777777" w:rsidR="009157F7" w:rsidRPr="00437F54" w:rsidRDefault="009157F7" w:rsidP="009157F7">
      <w:pPr>
        <w:numPr>
          <w:ilvl w:val="0"/>
          <w:numId w:val="15"/>
        </w:numPr>
        <w:spacing w:before="240" w:after="100" w:afterAutospacing="1" w:line="240" w:lineRule="auto"/>
        <w:jc w:val="both"/>
        <w:rPr>
          <w:rFonts w:ascii="Times New Roman" w:hAnsi="Times New Roman"/>
        </w:rPr>
      </w:pPr>
      <w:r w:rsidRPr="00437F54">
        <w:rPr>
          <w:rFonts w:ascii="Times New Roman" w:hAnsi="Times New Roman"/>
        </w:rPr>
        <w:t xml:space="preserve">LinkedIn: </w:t>
      </w:r>
      <w:hyperlink r:id="rId5" w:history="1">
        <w:r w:rsidRPr="00437F54">
          <w:rPr>
            <w:rStyle w:val="Hyperlink"/>
            <w:rFonts w:ascii="Times New Roman" w:hAnsi="Times New Roman"/>
            <w:color w:val="auto"/>
          </w:rPr>
          <w:t>linkedin.com/in/emmanuel-nwonye-40a024183</w:t>
        </w:r>
      </w:hyperlink>
    </w:p>
    <w:p w14:paraId="513EDB1A" w14:textId="77777777" w:rsidR="00B74F38" w:rsidRPr="009157F7" w:rsidRDefault="00B74F38" w:rsidP="009157F7">
      <w:pPr>
        <w:jc w:val="both"/>
        <w:rPr>
          <w:rFonts w:ascii="Times New Roman" w:hAnsi="Times New Roman" w:cs="Times New Roman"/>
        </w:rPr>
      </w:pPr>
    </w:p>
    <w:sectPr w:rsidR="00B74F38" w:rsidRPr="00915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E7569"/>
    <w:multiLevelType w:val="multilevel"/>
    <w:tmpl w:val="3E2A3A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731E71"/>
    <w:multiLevelType w:val="multilevel"/>
    <w:tmpl w:val="205CA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F21837"/>
    <w:multiLevelType w:val="multilevel"/>
    <w:tmpl w:val="6C86E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C1ABD"/>
    <w:multiLevelType w:val="multilevel"/>
    <w:tmpl w:val="ED9E6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297A05"/>
    <w:multiLevelType w:val="multilevel"/>
    <w:tmpl w:val="A7F6F2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8454F4"/>
    <w:multiLevelType w:val="multilevel"/>
    <w:tmpl w:val="A0AA0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765C68"/>
    <w:multiLevelType w:val="multilevel"/>
    <w:tmpl w:val="919EE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666BEA"/>
    <w:multiLevelType w:val="multilevel"/>
    <w:tmpl w:val="7B68A2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5F5BB7"/>
    <w:multiLevelType w:val="multilevel"/>
    <w:tmpl w:val="9D647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97392F"/>
    <w:multiLevelType w:val="multilevel"/>
    <w:tmpl w:val="ED187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06262A"/>
    <w:multiLevelType w:val="multilevel"/>
    <w:tmpl w:val="9E4C6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72166C"/>
    <w:multiLevelType w:val="multilevel"/>
    <w:tmpl w:val="E4EE4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C324BB"/>
    <w:multiLevelType w:val="multilevel"/>
    <w:tmpl w:val="94EEF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DA0BFE"/>
    <w:multiLevelType w:val="multilevel"/>
    <w:tmpl w:val="5BDC7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5C1113"/>
    <w:multiLevelType w:val="multilevel"/>
    <w:tmpl w:val="5C024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6076042">
    <w:abstractNumId w:val="9"/>
  </w:num>
  <w:num w:numId="2" w16cid:durableId="1306932899">
    <w:abstractNumId w:val="8"/>
  </w:num>
  <w:num w:numId="3" w16cid:durableId="550772043">
    <w:abstractNumId w:val="6"/>
  </w:num>
  <w:num w:numId="4" w16cid:durableId="1229265483">
    <w:abstractNumId w:val="7"/>
  </w:num>
  <w:num w:numId="5" w16cid:durableId="1778909724">
    <w:abstractNumId w:val="14"/>
  </w:num>
  <w:num w:numId="6" w16cid:durableId="75909179">
    <w:abstractNumId w:val="4"/>
  </w:num>
  <w:num w:numId="7" w16cid:durableId="1365406378">
    <w:abstractNumId w:val="10"/>
  </w:num>
  <w:num w:numId="8" w16cid:durableId="1484351306">
    <w:abstractNumId w:val="12"/>
  </w:num>
  <w:num w:numId="9" w16cid:durableId="426462782">
    <w:abstractNumId w:val="11"/>
  </w:num>
  <w:num w:numId="10" w16cid:durableId="1949776040">
    <w:abstractNumId w:val="0"/>
  </w:num>
  <w:num w:numId="11" w16cid:durableId="1191070580">
    <w:abstractNumId w:val="5"/>
  </w:num>
  <w:num w:numId="12" w16cid:durableId="517230994">
    <w:abstractNumId w:val="13"/>
  </w:num>
  <w:num w:numId="13" w16cid:durableId="1375429288">
    <w:abstractNumId w:val="3"/>
  </w:num>
  <w:num w:numId="14" w16cid:durableId="1920402851">
    <w:abstractNumId w:val="2"/>
  </w:num>
  <w:num w:numId="15" w16cid:durableId="16774631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xNbYwMLYwNjAyMjRX0lEKTi0uzszPAykwqgUAv03x6SwAAAA="/>
  </w:docVars>
  <w:rsids>
    <w:rsidRoot w:val="001D6F3E"/>
    <w:rsid w:val="001D6F3E"/>
    <w:rsid w:val="003438E3"/>
    <w:rsid w:val="004C7AD8"/>
    <w:rsid w:val="009157F7"/>
    <w:rsid w:val="00A5682D"/>
    <w:rsid w:val="00AC282C"/>
    <w:rsid w:val="00B7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A8A0D"/>
  <w15:chartTrackingRefBased/>
  <w15:docId w15:val="{E1C66A8D-8770-4E43-A9AC-91E9A8B01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D6F3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1D6F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F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F3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D6F3E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D6F3E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D6F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1D6F3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6F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6F3E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1D6F3E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1D6F3E"/>
  </w:style>
  <w:style w:type="character" w:customStyle="1" w:styleId="hljs-comment">
    <w:name w:val="hljs-comment"/>
    <w:basedOn w:val="DefaultParagraphFont"/>
    <w:rsid w:val="001D6F3E"/>
  </w:style>
  <w:style w:type="character" w:customStyle="1" w:styleId="hljs-string">
    <w:name w:val="hljs-string"/>
    <w:basedOn w:val="DefaultParagraphFont"/>
    <w:rsid w:val="001D6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92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5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57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369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2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90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33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93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10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5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27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5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1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3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15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2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9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6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3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41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31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04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36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77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8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5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8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31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04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045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68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425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7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7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7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638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linkedin.com/in/emmanuel-nwonye-40a02418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1</Words>
  <Characters>3316</Characters>
  <Application>Microsoft Office Word</Application>
  <DocSecurity>0</DocSecurity>
  <Lines>27</Lines>
  <Paragraphs>7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i</dc:creator>
  <cp:keywords/>
  <dc:description/>
  <cp:lastModifiedBy>Emmanuel Nwonye</cp:lastModifiedBy>
  <cp:revision>3</cp:revision>
  <dcterms:created xsi:type="dcterms:W3CDTF">2024-06-10T00:43:00Z</dcterms:created>
  <dcterms:modified xsi:type="dcterms:W3CDTF">2024-07-29T11:48:00Z</dcterms:modified>
</cp:coreProperties>
</file>